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st, April 15th, June 1st, and October 15th.</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0T17:17:50Z</dcterms:created>
  <dcterms:modified xsi:type="dcterms:W3CDTF">2019-02-20T17: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